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F4373" w14:textId="26120B15" w:rsidR="00B86F14" w:rsidRDefault="00501217" w:rsidP="005D07A4">
      <w:pPr>
        <w:spacing w:line="360" w:lineRule="auto"/>
        <w:jc w:val="center"/>
        <w:rPr>
          <w:b/>
          <w:szCs w:val="22"/>
        </w:rPr>
      </w:pPr>
      <w:r w:rsidRPr="00501217">
        <w:rPr>
          <w:b/>
          <w:szCs w:val="22"/>
        </w:rPr>
        <w:t>AMAÇ</w:t>
      </w:r>
      <w:r w:rsidR="00454948">
        <w:rPr>
          <w:b/>
          <w:szCs w:val="22"/>
        </w:rPr>
        <w:t xml:space="preserve"> DEYİP GEÇME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1"/>
        <w:gridCol w:w="6113"/>
      </w:tblGrid>
      <w:tr w:rsidR="00AF7D18" w:rsidRPr="00E702B0" w14:paraId="57BB6A08" w14:textId="77777777" w:rsidTr="002A6EB2">
        <w:tc>
          <w:tcPr>
            <w:tcW w:w="3351" w:type="dxa"/>
          </w:tcPr>
          <w:p w14:paraId="63C70B59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bookmarkStart w:id="0" w:name="_GoBack"/>
            <w:r w:rsidRPr="00E702B0">
              <w:rPr>
                <w:b/>
              </w:rPr>
              <w:t>Gelişim Alanı:</w:t>
            </w:r>
          </w:p>
        </w:tc>
        <w:tc>
          <w:tcPr>
            <w:tcW w:w="6113" w:type="dxa"/>
          </w:tcPr>
          <w:p w14:paraId="660B39F5" w14:textId="77777777" w:rsidR="00AF7D18" w:rsidRPr="00E702B0" w:rsidRDefault="00993D14" w:rsidP="002A6EB2">
            <w:pPr>
              <w:spacing w:line="276" w:lineRule="auto"/>
              <w:jc w:val="both"/>
            </w:pPr>
            <w:r w:rsidRPr="00E702B0">
              <w:t>Akademik</w:t>
            </w:r>
          </w:p>
        </w:tc>
      </w:tr>
      <w:tr w:rsidR="00AF7D18" w:rsidRPr="00E702B0" w14:paraId="4569AAC1" w14:textId="77777777" w:rsidTr="002A6EB2">
        <w:tc>
          <w:tcPr>
            <w:tcW w:w="3351" w:type="dxa"/>
          </w:tcPr>
          <w:p w14:paraId="4BDFA2AD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Yeterlik Alanı:</w:t>
            </w:r>
          </w:p>
        </w:tc>
        <w:tc>
          <w:tcPr>
            <w:tcW w:w="6113" w:type="dxa"/>
          </w:tcPr>
          <w:p w14:paraId="5D70A4A8" w14:textId="77777777" w:rsidR="00AF7D18" w:rsidRPr="00E702B0" w:rsidRDefault="00993D14" w:rsidP="002A6EB2">
            <w:pPr>
              <w:spacing w:line="276" w:lineRule="auto"/>
              <w:jc w:val="both"/>
            </w:pPr>
            <w:r w:rsidRPr="00E702B0">
              <w:t>Eğitsel Planlama ve Başarı</w:t>
            </w:r>
            <w:r w:rsidR="00A1139E" w:rsidRPr="00E702B0">
              <w:t xml:space="preserve"> </w:t>
            </w:r>
          </w:p>
        </w:tc>
      </w:tr>
      <w:tr w:rsidR="00AF7D18" w:rsidRPr="00E702B0" w14:paraId="796DE8F9" w14:textId="77777777" w:rsidTr="002A6EB2">
        <w:tc>
          <w:tcPr>
            <w:tcW w:w="3351" w:type="dxa"/>
          </w:tcPr>
          <w:p w14:paraId="01C89345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Kazanım/Hafta:</w:t>
            </w:r>
          </w:p>
        </w:tc>
        <w:tc>
          <w:tcPr>
            <w:tcW w:w="6113" w:type="dxa"/>
          </w:tcPr>
          <w:p w14:paraId="073AE4F3" w14:textId="32F0ADE6" w:rsidR="00AF7D18" w:rsidRPr="00E702B0" w:rsidRDefault="00993D14" w:rsidP="002A6EB2">
            <w:pPr>
              <w:spacing w:line="276" w:lineRule="auto"/>
              <w:jc w:val="both"/>
            </w:pPr>
            <w:r w:rsidRPr="00E702B0">
              <w:t>Akademik gelişimi için amaçlar oluşturur</w:t>
            </w:r>
            <w:r w:rsidR="002A6EB2" w:rsidRPr="00E702B0">
              <w:t xml:space="preserve">. / </w:t>
            </w:r>
            <w:r w:rsidRPr="00E702B0">
              <w:t>10</w:t>
            </w:r>
            <w:r w:rsidR="00A1139E" w:rsidRPr="00E702B0">
              <w:t>.</w:t>
            </w:r>
            <w:r w:rsidR="006C3496" w:rsidRPr="00E702B0">
              <w:t xml:space="preserve"> </w:t>
            </w:r>
            <w:r w:rsidR="00A1139E" w:rsidRPr="00E702B0">
              <w:t>Hafta</w:t>
            </w:r>
          </w:p>
        </w:tc>
      </w:tr>
      <w:tr w:rsidR="00AF7D18" w:rsidRPr="00E702B0" w14:paraId="15FAE69B" w14:textId="77777777" w:rsidTr="002A6EB2">
        <w:tc>
          <w:tcPr>
            <w:tcW w:w="3351" w:type="dxa"/>
          </w:tcPr>
          <w:p w14:paraId="088F9DF0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Sınıf Düzeyi:</w:t>
            </w:r>
          </w:p>
        </w:tc>
        <w:tc>
          <w:tcPr>
            <w:tcW w:w="6113" w:type="dxa"/>
          </w:tcPr>
          <w:p w14:paraId="08AAA7FA" w14:textId="5780BB63" w:rsidR="00AF7D18" w:rsidRPr="00E702B0" w:rsidRDefault="00993D14" w:rsidP="002A6EB2">
            <w:pPr>
              <w:spacing w:line="276" w:lineRule="auto"/>
              <w:jc w:val="both"/>
            </w:pPr>
            <w:r w:rsidRPr="00E702B0">
              <w:t>9</w:t>
            </w:r>
            <w:r w:rsidR="002A6EB2" w:rsidRPr="00E702B0">
              <w:t>. Sınıf</w:t>
            </w:r>
          </w:p>
        </w:tc>
      </w:tr>
      <w:tr w:rsidR="00AF7D18" w:rsidRPr="00E702B0" w14:paraId="123724ED" w14:textId="77777777" w:rsidTr="002A6EB2">
        <w:tc>
          <w:tcPr>
            <w:tcW w:w="3351" w:type="dxa"/>
          </w:tcPr>
          <w:p w14:paraId="556D9868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Süre:</w:t>
            </w:r>
          </w:p>
        </w:tc>
        <w:tc>
          <w:tcPr>
            <w:tcW w:w="6113" w:type="dxa"/>
          </w:tcPr>
          <w:p w14:paraId="687CAE49" w14:textId="42C5AADB" w:rsidR="00AF7D18" w:rsidRPr="00E702B0" w:rsidRDefault="002A6EB2" w:rsidP="002A6EB2">
            <w:pPr>
              <w:spacing w:line="276" w:lineRule="auto"/>
              <w:jc w:val="both"/>
            </w:pPr>
            <w:r w:rsidRPr="00E702B0">
              <w:t xml:space="preserve">40 </w:t>
            </w:r>
            <w:proofErr w:type="spellStart"/>
            <w:r w:rsidRPr="00E702B0">
              <w:t>dk</w:t>
            </w:r>
            <w:proofErr w:type="spellEnd"/>
            <w:r w:rsidRPr="00E702B0">
              <w:t xml:space="preserve"> (</w:t>
            </w:r>
            <w:r w:rsidR="00A1139E" w:rsidRPr="00E702B0">
              <w:t xml:space="preserve">Bir </w:t>
            </w:r>
            <w:r w:rsidRPr="00E702B0">
              <w:t>ders s</w:t>
            </w:r>
            <w:r w:rsidR="00A1139E" w:rsidRPr="00E702B0">
              <w:t>aati</w:t>
            </w:r>
            <w:r w:rsidRPr="00E702B0">
              <w:t>)</w:t>
            </w:r>
          </w:p>
        </w:tc>
      </w:tr>
      <w:tr w:rsidR="00AF7D18" w:rsidRPr="00E702B0" w14:paraId="3C026485" w14:textId="77777777" w:rsidTr="002A6EB2">
        <w:tc>
          <w:tcPr>
            <w:tcW w:w="3351" w:type="dxa"/>
          </w:tcPr>
          <w:p w14:paraId="68905BFB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Araç-Gereçler:</w:t>
            </w:r>
          </w:p>
        </w:tc>
        <w:tc>
          <w:tcPr>
            <w:tcW w:w="6113" w:type="dxa"/>
          </w:tcPr>
          <w:p w14:paraId="05259BC1" w14:textId="433F6464" w:rsidR="00AF7D18" w:rsidRPr="00E702B0" w:rsidRDefault="00A1139E" w:rsidP="002A6EB2">
            <w:pPr>
              <w:pStyle w:val="ListeParagraf"/>
              <w:numPr>
                <w:ilvl w:val="0"/>
                <w:numId w:val="7"/>
              </w:numPr>
              <w:spacing w:line="276" w:lineRule="auto"/>
              <w:jc w:val="both"/>
            </w:pPr>
            <w:r w:rsidRPr="00E702B0">
              <w:t xml:space="preserve">Çalışma </w:t>
            </w:r>
            <w:r w:rsidR="002A6EB2" w:rsidRPr="00E702B0">
              <w:t>Y</w:t>
            </w:r>
            <w:r w:rsidRPr="00E702B0">
              <w:t>aprağı</w:t>
            </w:r>
            <w:r w:rsidR="002A6EB2" w:rsidRPr="00E702B0">
              <w:t>-</w:t>
            </w:r>
            <w:r w:rsidRPr="00E702B0">
              <w:t>1</w:t>
            </w:r>
          </w:p>
          <w:p w14:paraId="71FB2931" w14:textId="0BE45612" w:rsidR="007F1D76" w:rsidRPr="00E702B0" w:rsidRDefault="007F1D76" w:rsidP="002A6EB2">
            <w:pPr>
              <w:pStyle w:val="ListeParagraf"/>
              <w:numPr>
                <w:ilvl w:val="0"/>
                <w:numId w:val="7"/>
              </w:numPr>
              <w:spacing w:line="276" w:lineRule="auto"/>
              <w:jc w:val="both"/>
            </w:pPr>
            <w:r w:rsidRPr="00E702B0">
              <w:t>Çalışma Yaprağı-2</w:t>
            </w:r>
          </w:p>
          <w:p w14:paraId="1C7B29E1" w14:textId="36BC8D2B" w:rsidR="00AF7D18" w:rsidRPr="00E702B0" w:rsidRDefault="004910D6" w:rsidP="002A6EB2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E702B0">
              <w:t>Kurşun kalem</w:t>
            </w:r>
          </w:p>
        </w:tc>
      </w:tr>
      <w:tr w:rsidR="00AF7D18" w:rsidRPr="00E702B0" w14:paraId="5B21E999" w14:textId="77777777" w:rsidTr="002A6EB2">
        <w:tc>
          <w:tcPr>
            <w:tcW w:w="3351" w:type="dxa"/>
          </w:tcPr>
          <w:p w14:paraId="42D71C9B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Uygulayıcı İçin Ön Hazırlık:</w:t>
            </w:r>
          </w:p>
        </w:tc>
        <w:tc>
          <w:tcPr>
            <w:tcW w:w="6113" w:type="dxa"/>
          </w:tcPr>
          <w:p w14:paraId="47EBFF57" w14:textId="77777777" w:rsidR="00AF7D18" w:rsidRPr="00E702B0" w:rsidRDefault="00421025" w:rsidP="002A6EB2">
            <w:pPr>
              <w:pStyle w:val="ListeParagraf"/>
              <w:numPr>
                <w:ilvl w:val="0"/>
                <w:numId w:val="10"/>
              </w:numPr>
              <w:spacing w:line="276" w:lineRule="auto"/>
              <w:jc w:val="both"/>
            </w:pPr>
            <w:r w:rsidRPr="00E702B0">
              <w:t xml:space="preserve">Sınıf mevcudu kadar </w:t>
            </w:r>
            <w:r w:rsidR="002A6EB2" w:rsidRPr="00E702B0">
              <w:t>Ç</w:t>
            </w:r>
            <w:r w:rsidR="00A1139E" w:rsidRPr="00E702B0">
              <w:t xml:space="preserve">alışma </w:t>
            </w:r>
            <w:r w:rsidR="002A6EB2" w:rsidRPr="00E702B0">
              <w:t>Y</w:t>
            </w:r>
            <w:r w:rsidR="00A1139E" w:rsidRPr="00E702B0">
              <w:t>aprağı</w:t>
            </w:r>
            <w:r w:rsidR="002A6EB2" w:rsidRPr="00E702B0">
              <w:t>-</w:t>
            </w:r>
            <w:r w:rsidR="00A1139E" w:rsidRPr="00E702B0">
              <w:t>1 çoğaltıl</w:t>
            </w:r>
            <w:r w:rsidRPr="00E702B0">
              <w:t>ır</w:t>
            </w:r>
            <w:r w:rsidR="00A1139E" w:rsidRPr="00E702B0">
              <w:t>.</w:t>
            </w:r>
          </w:p>
          <w:p w14:paraId="0001ABA1" w14:textId="52D1BED2" w:rsidR="00501217" w:rsidRPr="00E702B0" w:rsidRDefault="00501217" w:rsidP="002A6EB2">
            <w:pPr>
              <w:pStyle w:val="ListeParagraf"/>
              <w:numPr>
                <w:ilvl w:val="0"/>
                <w:numId w:val="10"/>
              </w:numPr>
              <w:spacing w:line="276" w:lineRule="auto"/>
              <w:jc w:val="both"/>
            </w:pPr>
            <w:r w:rsidRPr="00E702B0">
              <w:t>Grup sayısı kadar Çalışma Yaprağı-2 çoğaltılır.</w:t>
            </w:r>
          </w:p>
        </w:tc>
      </w:tr>
      <w:tr w:rsidR="00AF7D18" w:rsidRPr="00E702B0" w14:paraId="5DC1C1C6" w14:textId="77777777" w:rsidTr="002A6EB2">
        <w:tc>
          <w:tcPr>
            <w:tcW w:w="3351" w:type="dxa"/>
          </w:tcPr>
          <w:p w14:paraId="3F0B6F92" w14:textId="77777777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Süreç (Uygulama Basamakları):</w:t>
            </w:r>
          </w:p>
        </w:tc>
        <w:tc>
          <w:tcPr>
            <w:tcW w:w="6113" w:type="dxa"/>
          </w:tcPr>
          <w:p w14:paraId="2B5C1C32" w14:textId="07B27F23" w:rsidR="002A6EB2" w:rsidRPr="00E702B0" w:rsidRDefault="002A6EB2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Aşağıdaki açıklama ile etkinliğe başlanır:</w:t>
            </w:r>
          </w:p>
          <w:p w14:paraId="5F0D9127" w14:textId="2E510BC4" w:rsidR="00961EE0" w:rsidRPr="00E702B0" w:rsidRDefault="00961EE0" w:rsidP="002A6EB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“</w:t>
            </w:r>
            <w:r w:rsidRPr="00E702B0">
              <w:rPr>
                <w:rFonts w:ascii="Times New Roman" w:hAnsi="Times New Roman"/>
                <w:i/>
                <w:iCs/>
              </w:rPr>
              <w:t>Sevgili öğrenciler hepinizin gelecek ile ilgili planları</w:t>
            </w:r>
            <w:r w:rsidR="004B65EE" w:rsidRPr="00E702B0">
              <w:rPr>
                <w:rFonts w:ascii="Times New Roman" w:hAnsi="Times New Roman"/>
                <w:i/>
                <w:iCs/>
              </w:rPr>
              <w:t>nız</w:t>
            </w:r>
            <w:r w:rsidR="002B4919" w:rsidRPr="00E702B0">
              <w:rPr>
                <w:rFonts w:ascii="Times New Roman" w:hAnsi="Times New Roman"/>
                <w:i/>
                <w:iCs/>
              </w:rPr>
              <w:t xml:space="preserve"> ve akademik amaçlarınız var.</w:t>
            </w:r>
            <w:r w:rsidR="004B65EE" w:rsidRPr="00E702B0">
              <w:rPr>
                <w:rFonts w:ascii="Times New Roman" w:hAnsi="Times New Roman"/>
                <w:i/>
                <w:iCs/>
              </w:rPr>
              <w:t xml:space="preserve"> Bu hedeflerinize ulaşabilmeniz için belirlediğiniz amaçlarınızın net ve anlaşılır olması önemlidir.</w:t>
            </w:r>
            <w:r w:rsidR="006F18C0" w:rsidRPr="00E702B0">
              <w:rPr>
                <w:rFonts w:ascii="Times New Roman" w:hAnsi="Times New Roman"/>
                <w:i/>
                <w:iCs/>
              </w:rPr>
              <w:t xml:space="preserve"> </w:t>
            </w:r>
            <w:r w:rsidR="00D7209C" w:rsidRPr="00E702B0">
              <w:rPr>
                <w:rFonts w:ascii="Times New Roman" w:hAnsi="Times New Roman"/>
                <w:i/>
                <w:iCs/>
              </w:rPr>
              <w:t>Bugün yapacağımız bu etkinlikte akademik amaçlarınızı oluşturmanızı hedefliyoruz</w:t>
            </w:r>
            <w:r w:rsidR="002A6EB2" w:rsidRPr="00E702B0">
              <w:rPr>
                <w:rFonts w:ascii="Times New Roman" w:hAnsi="Times New Roman"/>
                <w:i/>
                <w:iCs/>
              </w:rPr>
              <w:t>.</w:t>
            </w:r>
            <w:r w:rsidR="00BA4BB9" w:rsidRPr="00E702B0">
              <w:rPr>
                <w:rFonts w:ascii="Times New Roman" w:hAnsi="Times New Roman"/>
              </w:rPr>
              <w:t>”</w:t>
            </w:r>
            <w:r w:rsidR="00371A5A" w:rsidRPr="00E702B0">
              <w:rPr>
                <w:rFonts w:ascii="Times New Roman" w:hAnsi="Times New Roman"/>
              </w:rPr>
              <w:t xml:space="preserve"> </w:t>
            </w:r>
          </w:p>
          <w:p w14:paraId="07937D3F" w14:textId="77777777" w:rsidR="002A6EB2" w:rsidRPr="00E702B0" w:rsidRDefault="00A1139E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 xml:space="preserve">Sınıftaki </w:t>
            </w:r>
            <w:r w:rsidR="002A6EB2" w:rsidRPr="00E702B0">
              <w:rPr>
                <w:rFonts w:ascii="Times New Roman" w:hAnsi="Times New Roman"/>
              </w:rPr>
              <w:t>öğrencilere Ç</w:t>
            </w:r>
            <w:r w:rsidRPr="00E702B0">
              <w:rPr>
                <w:rFonts w:ascii="Times New Roman" w:hAnsi="Times New Roman"/>
              </w:rPr>
              <w:t>alışma</w:t>
            </w:r>
            <w:r w:rsidR="002A6EB2" w:rsidRPr="00E702B0">
              <w:rPr>
                <w:rFonts w:ascii="Times New Roman" w:hAnsi="Times New Roman"/>
              </w:rPr>
              <w:t xml:space="preserve"> Y</w:t>
            </w:r>
            <w:r w:rsidR="00BA4BB9" w:rsidRPr="00E702B0">
              <w:rPr>
                <w:rFonts w:ascii="Times New Roman" w:hAnsi="Times New Roman"/>
              </w:rPr>
              <w:t>aprağı</w:t>
            </w:r>
            <w:r w:rsidR="002A6EB2" w:rsidRPr="00E702B0">
              <w:rPr>
                <w:rFonts w:ascii="Times New Roman" w:hAnsi="Times New Roman"/>
              </w:rPr>
              <w:t>-1</w:t>
            </w:r>
            <w:r w:rsidRPr="00E702B0">
              <w:rPr>
                <w:rFonts w:ascii="Times New Roman" w:hAnsi="Times New Roman"/>
              </w:rPr>
              <w:t xml:space="preserve"> dağıtılır</w:t>
            </w:r>
            <w:r w:rsidR="00B21BA1" w:rsidRPr="00E702B0">
              <w:rPr>
                <w:rFonts w:ascii="Times New Roman" w:hAnsi="Times New Roman"/>
              </w:rPr>
              <w:t xml:space="preserve"> ve bu çalışmayı bireysel olarak tamamlayacakları söylenir.</w:t>
            </w:r>
          </w:p>
          <w:p w14:paraId="4B5C40AF" w14:textId="77777777" w:rsidR="007F1D76" w:rsidRPr="00E702B0" w:rsidRDefault="00421025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Öğrenciler</w:t>
            </w:r>
            <w:r w:rsidR="004B235F" w:rsidRPr="00E702B0">
              <w:rPr>
                <w:rFonts w:ascii="Times New Roman" w:hAnsi="Times New Roman"/>
              </w:rPr>
              <w:t>den kendilerine verilen çalışma yaprağında yer alan</w:t>
            </w:r>
            <w:r w:rsidR="00D7209C" w:rsidRPr="00E702B0">
              <w:rPr>
                <w:rFonts w:ascii="Times New Roman" w:hAnsi="Times New Roman"/>
              </w:rPr>
              <w:t xml:space="preserve"> tablonun ilgi</w:t>
            </w:r>
            <w:r w:rsidR="007F1D76" w:rsidRPr="00E702B0">
              <w:rPr>
                <w:rFonts w:ascii="Times New Roman" w:hAnsi="Times New Roman"/>
              </w:rPr>
              <w:t>li sınıf düzeyine yönelik akademik amaçlarını yazmaları istenir.</w:t>
            </w:r>
          </w:p>
          <w:p w14:paraId="7A92C1E5" w14:textId="46A1AB8F" w:rsidR="002A6EB2" w:rsidRPr="00E702B0" w:rsidRDefault="007F1D76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Öğrenciler amaçlarını yazmayı tamamladıktan sonra 3-4 kişilik gruplara ayrılır ve her grup Çalışma Yaprağı-2’de yer alan soruları temel alarak birbirlerinin amaçlarını bu sorular kapsamında tartışmaları ve amaçlarına son hallerini vermeleri istenir.</w:t>
            </w:r>
          </w:p>
          <w:p w14:paraId="695424E8" w14:textId="19DA0F10" w:rsidR="002A6EB2" w:rsidRPr="00E702B0" w:rsidRDefault="00501217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Gönüllü ö</w:t>
            </w:r>
            <w:r w:rsidR="002649C1" w:rsidRPr="00E702B0">
              <w:rPr>
                <w:rFonts w:ascii="Times New Roman" w:hAnsi="Times New Roman"/>
              </w:rPr>
              <w:t>ğrenciler</w:t>
            </w:r>
            <w:r w:rsidR="00B21BA1" w:rsidRPr="00E702B0">
              <w:rPr>
                <w:rFonts w:ascii="Times New Roman" w:hAnsi="Times New Roman"/>
              </w:rPr>
              <w:t>den</w:t>
            </w:r>
            <w:r w:rsidR="002649C1" w:rsidRPr="00E702B0">
              <w:rPr>
                <w:rFonts w:ascii="Times New Roman" w:hAnsi="Times New Roman"/>
              </w:rPr>
              <w:t xml:space="preserve"> yazdıkları akademik amaçlarını arkadaşları ile paylaşmalar</w:t>
            </w:r>
            <w:r w:rsidR="00B21BA1" w:rsidRPr="00E702B0">
              <w:rPr>
                <w:rFonts w:ascii="Times New Roman" w:hAnsi="Times New Roman"/>
              </w:rPr>
              <w:t>ı istenir</w:t>
            </w:r>
            <w:r w:rsidR="002649C1" w:rsidRPr="00E702B0">
              <w:rPr>
                <w:rFonts w:ascii="Times New Roman" w:hAnsi="Times New Roman"/>
              </w:rPr>
              <w:t xml:space="preserve">. </w:t>
            </w:r>
          </w:p>
          <w:p w14:paraId="33B14FB9" w14:textId="519ED65B" w:rsidR="006C3496" w:rsidRPr="00E702B0" w:rsidRDefault="006C3496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Aşağıdaki sorular ile sürece devam edilir:</w:t>
            </w:r>
          </w:p>
          <w:p w14:paraId="323434D0" w14:textId="279BFD2A" w:rsidR="001B2BBF" w:rsidRPr="00E702B0" w:rsidRDefault="001B2BBF" w:rsidP="006E35F5">
            <w:pPr>
              <w:pStyle w:val="ListeParagraf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E702B0">
              <w:t>İlk başta Çalışma Yaprağı-1’de amaçlarınızı yazarken neleri dikkate aldınız?</w:t>
            </w:r>
          </w:p>
          <w:p w14:paraId="27A6B659" w14:textId="5586C3EC" w:rsidR="001B2BBF" w:rsidRPr="00E702B0" w:rsidRDefault="001B2BBF" w:rsidP="001B2BBF">
            <w:pPr>
              <w:pStyle w:val="ListeParagraf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E702B0">
              <w:t>Grup çalışmanızda amaçlarınız ile ilgili neleri fark ettiniz?</w:t>
            </w:r>
          </w:p>
          <w:p w14:paraId="41E801FA" w14:textId="4F0B19E5" w:rsidR="00A12353" w:rsidRPr="00E702B0" w:rsidRDefault="00A12353" w:rsidP="006C3496">
            <w:pPr>
              <w:pStyle w:val="ListeParagraf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02B0">
              <w:rPr>
                <w:rFonts w:ascii="Times New Roman" w:hAnsi="Times New Roman"/>
              </w:rPr>
              <w:t>Tüm sınıf üyele</w:t>
            </w:r>
            <w:r w:rsidR="006C3496" w:rsidRPr="00E702B0">
              <w:rPr>
                <w:rFonts w:ascii="Times New Roman" w:hAnsi="Times New Roman"/>
              </w:rPr>
              <w:t xml:space="preserve">ri katılım gösterdikten sonra uygulayıcı </w:t>
            </w:r>
            <w:r w:rsidRPr="00E702B0">
              <w:rPr>
                <w:rFonts w:ascii="Times New Roman" w:hAnsi="Times New Roman"/>
              </w:rPr>
              <w:t xml:space="preserve">tarafından aşağıdaki </w:t>
            </w:r>
            <w:r w:rsidR="006C3496" w:rsidRPr="00E702B0">
              <w:rPr>
                <w:rFonts w:ascii="Times New Roman" w:hAnsi="Times New Roman"/>
              </w:rPr>
              <w:t>açıklama</w:t>
            </w:r>
            <w:r w:rsidR="002B4919" w:rsidRPr="00E702B0">
              <w:rPr>
                <w:rFonts w:ascii="Times New Roman" w:hAnsi="Times New Roman"/>
              </w:rPr>
              <w:t xml:space="preserve"> </w:t>
            </w:r>
            <w:r w:rsidRPr="00E702B0">
              <w:rPr>
                <w:rFonts w:ascii="Times New Roman" w:hAnsi="Times New Roman"/>
              </w:rPr>
              <w:t>yapılarak</w:t>
            </w:r>
            <w:r w:rsidR="006C3496" w:rsidRPr="00E702B0">
              <w:rPr>
                <w:rFonts w:ascii="Times New Roman" w:hAnsi="Times New Roman"/>
              </w:rPr>
              <w:t xml:space="preserve"> süreç sonlandırılır:</w:t>
            </w:r>
          </w:p>
          <w:p w14:paraId="39F3EC6C" w14:textId="145CA747" w:rsidR="00AF7D18" w:rsidRPr="00E702B0" w:rsidRDefault="00A12353" w:rsidP="005D465F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  <w:iCs/>
              </w:rPr>
            </w:pPr>
            <w:r w:rsidRPr="00E702B0">
              <w:rPr>
                <w:rFonts w:ascii="Times New Roman" w:hAnsi="Times New Roman"/>
              </w:rPr>
              <w:t>“</w:t>
            </w:r>
            <w:r w:rsidRPr="00E702B0">
              <w:rPr>
                <w:rFonts w:ascii="Times New Roman" w:hAnsi="Times New Roman"/>
                <w:i/>
                <w:iCs/>
              </w:rPr>
              <w:t xml:space="preserve">Sevgili öğrenciler </w:t>
            </w:r>
            <w:r w:rsidR="005D465F" w:rsidRPr="00E702B0">
              <w:rPr>
                <w:rFonts w:ascii="Times New Roman" w:hAnsi="Times New Roman"/>
                <w:i/>
                <w:iCs/>
              </w:rPr>
              <w:t xml:space="preserve">bugün </w:t>
            </w:r>
            <w:r w:rsidR="0044450B" w:rsidRPr="00E702B0">
              <w:rPr>
                <w:rFonts w:ascii="Times New Roman" w:hAnsi="Times New Roman"/>
                <w:i/>
                <w:iCs/>
              </w:rPr>
              <w:t>akademik gelişim</w:t>
            </w:r>
            <w:r w:rsidR="005D465F" w:rsidRPr="00E702B0">
              <w:rPr>
                <w:rFonts w:ascii="Times New Roman" w:hAnsi="Times New Roman"/>
                <w:i/>
                <w:iCs/>
              </w:rPr>
              <w:t>imiz</w:t>
            </w:r>
            <w:r w:rsidR="0044450B" w:rsidRPr="00E702B0">
              <w:rPr>
                <w:rFonts w:ascii="Times New Roman" w:hAnsi="Times New Roman"/>
                <w:i/>
                <w:iCs/>
              </w:rPr>
              <w:t xml:space="preserve"> için </w:t>
            </w:r>
            <w:r w:rsidR="005D465F" w:rsidRPr="00E702B0">
              <w:rPr>
                <w:rFonts w:ascii="Times New Roman" w:hAnsi="Times New Roman"/>
                <w:i/>
                <w:iCs/>
              </w:rPr>
              <w:t>amaç belirlemenin önemli olduğunu, amaç belirlerken de amaçların belirli, ölçülebilir, ulaşılabilir, gerçekçi, zaman planlaması olma gibi özellikleri dikkate alarak oluşturulması gerektiğini fark ettik.</w:t>
            </w:r>
            <w:r w:rsidR="00811EF4" w:rsidRPr="00E702B0">
              <w:rPr>
                <w:rFonts w:ascii="Times New Roman" w:hAnsi="Times New Roman"/>
                <w:i/>
                <w:iCs/>
              </w:rPr>
              <w:t>”</w:t>
            </w:r>
          </w:p>
        </w:tc>
      </w:tr>
      <w:tr w:rsidR="00AF7D18" w:rsidRPr="00E702B0" w14:paraId="52DA588B" w14:textId="77777777" w:rsidTr="002A6EB2">
        <w:tc>
          <w:tcPr>
            <w:tcW w:w="3351" w:type="dxa"/>
          </w:tcPr>
          <w:p w14:paraId="6D33C143" w14:textId="77777777" w:rsidR="00AF7D18" w:rsidRPr="00E702B0" w:rsidRDefault="00E67F6D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>Kazanımın</w:t>
            </w:r>
            <w:r w:rsidR="00AF7D18" w:rsidRPr="00E702B0">
              <w:rPr>
                <w:b/>
              </w:rPr>
              <w:t xml:space="preserve"> Değerlendirilmesi:</w:t>
            </w:r>
          </w:p>
        </w:tc>
        <w:tc>
          <w:tcPr>
            <w:tcW w:w="6113" w:type="dxa"/>
          </w:tcPr>
          <w:p w14:paraId="0E61A3EC" w14:textId="16B7BA54" w:rsidR="00681558" w:rsidRPr="00E702B0" w:rsidRDefault="00454948" w:rsidP="00454948">
            <w:pPr>
              <w:pStyle w:val="ListeParagraf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E702B0">
              <w:t xml:space="preserve">Öğrencilerden bu yılın sonu için belirledikleri amaçları yılsonunda değerlendirmeleri, amaçlarına </w:t>
            </w:r>
            <w:r w:rsidRPr="00E702B0">
              <w:lastRenderedPageBreak/>
              <w:t>ulaşma düzeylerine göre sonraki yılların amaçlarını, etkinlikte yer alan amaç belirleme sorularını dikkate alarak düzenlemeleri istenir.</w:t>
            </w:r>
          </w:p>
        </w:tc>
      </w:tr>
      <w:tr w:rsidR="00AF7D18" w:rsidRPr="00E702B0" w14:paraId="6E4E6339" w14:textId="77777777" w:rsidTr="002A6EB2">
        <w:tc>
          <w:tcPr>
            <w:tcW w:w="3351" w:type="dxa"/>
          </w:tcPr>
          <w:p w14:paraId="1D83B519" w14:textId="743A3D3E" w:rsidR="00AF7D18" w:rsidRPr="00E702B0" w:rsidRDefault="00AF7D18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lastRenderedPageBreak/>
              <w:t>Uygulayıcıya Not:</w:t>
            </w:r>
          </w:p>
        </w:tc>
        <w:tc>
          <w:tcPr>
            <w:tcW w:w="6113" w:type="dxa"/>
          </w:tcPr>
          <w:p w14:paraId="4F5EEF9F" w14:textId="2649FA78" w:rsidR="00B86F14" w:rsidRPr="00E702B0" w:rsidRDefault="000B0B1D" w:rsidP="006E35F5">
            <w:pPr>
              <w:spacing w:line="276" w:lineRule="auto"/>
              <w:jc w:val="both"/>
            </w:pPr>
            <w:r w:rsidRPr="00E702B0">
              <w:t xml:space="preserve">Özel </w:t>
            </w:r>
            <w:proofErr w:type="spellStart"/>
            <w:r w:rsidRPr="00E702B0">
              <w:t>gereksinimli</w:t>
            </w:r>
            <w:proofErr w:type="spellEnd"/>
            <w:r w:rsidRPr="00E702B0">
              <w:t xml:space="preserve"> öğrenciler için;</w:t>
            </w:r>
          </w:p>
          <w:p w14:paraId="7F1A9B24" w14:textId="77777777" w:rsidR="002425CC" w:rsidRPr="00E702B0" w:rsidRDefault="002425CC" w:rsidP="006E35F5">
            <w:pPr>
              <w:spacing w:line="276" w:lineRule="auto"/>
              <w:jc w:val="both"/>
            </w:pPr>
          </w:p>
          <w:p w14:paraId="3AB7590C" w14:textId="16B56639" w:rsidR="000B0B1D" w:rsidRPr="00E702B0" w:rsidRDefault="000B0B1D" w:rsidP="000B0B1D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</w:pPr>
            <w:r w:rsidRPr="00E702B0">
              <w:t>Çalışma yaprağı-1 ve 2’nin puntolarının büyük olmasına dikkat edilerek ya da Braille yazı eklenerek materyallerde uyarlama yapılabilir.</w:t>
            </w:r>
          </w:p>
          <w:p w14:paraId="481F56F9" w14:textId="47E83B00" w:rsidR="000B0B1D" w:rsidRPr="00E702B0" w:rsidRDefault="000B0B1D" w:rsidP="000B0B1D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</w:pPr>
            <w:r w:rsidRPr="00E702B0">
              <w:t>Gruplar oluşturulurken uygun akran eşleştirmesi yapılarak sosyal çevre düzenlenebilir.</w:t>
            </w:r>
          </w:p>
          <w:p w14:paraId="60428396" w14:textId="332C5248" w:rsidR="000B0B1D" w:rsidRPr="00E702B0" w:rsidRDefault="000B0B1D" w:rsidP="000B0B1D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</w:pPr>
            <w:r w:rsidRPr="00E702B0">
              <w:t>Öğretmen hem bireysel hem de grup çalışmalarına katılıp geri bildirim sunarak destek verebilir.</w:t>
            </w:r>
          </w:p>
          <w:p w14:paraId="585920DB" w14:textId="53117253" w:rsidR="000B0B1D" w:rsidRPr="00E702B0" w:rsidRDefault="000B0B1D" w:rsidP="000B0B1D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</w:pPr>
            <w:r w:rsidRPr="00E702B0">
              <w:t xml:space="preserve">Hem bireysel hem de grup etkinliklerinin tamamlanması için gerekirse ek süre verilebilir. </w:t>
            </w:r>
          </w:p>
        </w:tc>
      </w:tr>
      <w:tr w:rsidR="002A6EB2" w:rsidRPr="00E702B0" w14:paraId="38C2544D" w14:textId="77777777" w:rsidTr="002A6EB2">
        <w:tc>
          <w:tcPr>
            <w:tcW w:w="3351" w:type="dxa"/>
          </w:tcPr>
          <w:p w14:paraId="3D2271E5" w14:textId="5F1A876C" w:rsidR="002A6EB2" w:rsidRPr="00E702B0" w:rsidRDefault="002A6EB2" w:rsidP="002A6EB2">
            <w:pPr>
              <w:spacing w:line="276" w:lineRule="auto"/>
              <w:rPr>
                <w:b/>
              </w:rPr>
            </w:pPr>
            <w:r w:rsidRPr="00E702B0">
              <w:rPr>
                <w:b/>
              </w:rPr>
              <w:t xml:space="preserve">Etkinliği Geliştiren: </w:t>
            </w:r>
          </w:p>
        </w:tc>
        <w:tc>
          <w:tcPr>
            <w:tcW w:w="6113" w:type="dxa"/>
          </w:tcPr>
          <w:p w14:paraId="6D783CD3" w14:textId="4E0A5289" w:rsidR="002A6EB2" w:rsidRPr="00E702B0" w:rsidRDefault="002A6EB2" w:rsidP="002A6EB2">
            <w:pPr>
              <w:spacing w:line="276" w:lineRule="auto"/>
              <w:jc w:val="both"/>
            </w:pPr>
            <w:r w:rsidRPr="00E702B0">
              <w:t>Hatice İnci</w:t>
            </w:r>
            <w:r w:rsidR="0009276C" w:rsidRPr="00E702B0">
              <w:t>-Etkinlik Düzenleme Kurulu</w:t>
            </w:r>
          </w:p>
        </w:tc>
      </w:tr>
      <w:bookmarkEnd w:id="0"/>
    </w:tbl>
    <w:p w14:paraId="5041709A" w14:textId="77777777" w:rsidR="0078389B" w:rsidRDefault="0078389B" w:rsidP="00932A54">
      <w:pPr>
        <w:spacing w:line="360" w:lineRule="auto"/>
        <w:jc w:val="center"/>
        <w:rPr>
          <w:b/>
          <w:sz w:val="22"/>
          <w:szCs w:val="22"/>
        </w:rPr>
      </w:pPr>
    </w:p>
    <w:p w14:paraId="79899730" w14:textId="77777777" w:rsidR="004A21D6" w:rsidRDefault="004A21D6" w:rsidP="00932A54">
      <w:pPr>
        <w:spacing w:line="360" w:lineRule="auto"/>
        <w:jc w:val="center"/>
        <w:rPr>
          <w:b/>
          <w:sz w:val="22"/>
          <w:szCs w:val="22"/>
        </w:rPr>
      </w:pPr>
    </w:p>
    <w:p w14:paraId="5E2110E7" w14:textId="77777777" w:rsidR="004849B4" w:rsidRDefault="004849B4" w:rsidP="00932A54">
      <w:pPr>
        <w:spacing w:line="360" w:lineRule="auto"/>
        <w:jc w:val="center"/>
        <w:rPr>
          <w:b/>
          <w:sz w:val="22"/>
          <w:szCs w:val="22"/>
        </w:rPr>
      </w:pPr>
    </w:p>
    <w:p w14:paraId="35925F6F" w14:textId="77777777" w:rsidR="004849B4" w:rsidRDefault="004849B4" w:rsidP="00932A54">
      <w:pPr>
        <w:spacing w:line="360" w:lineRule="auto"/>
        <w:jc w:val="center"/>
        <w:rPr>
          <w:b/>
          <w:sz w:val="22"/>
          <w:szCs w:val="22"/>
        </w:rPr>
      </w:pPr>
    </w:p>
    <w:p w14:paraId="4B640648" w14:textId="77777777" w:rsidR="004849B4" w:rsidRDefault="004849B4" w:rsidP="00932A54">
      <w:pPr>
        <w:spacing w:line="360" w:lineRule="auto"/>
        <w:jc w:val="center"/>
        <w:rPr>
          <w:b/>
          <w:sz w:val="22"/>
          <w:szCs w:val="22"/>
        </w:rPr>
      </w:pPr>
    </w:p>
    <w:p w14:paraId="5751D3A5" w14:textId="77777777" w:rsidR="003C29F2" w:rsidRDefault="003C29F2" w:rsidP="00695DC4">
      <w:pPr>
        <w:spacing w:line="360" w:lineRule="auto"/>
        <w:rPr>
          <w:b/>
          <w:sz w:val="22"/>
          <w:szCs w:val="22"/>
        </w:rPr>
      </w:pPr>
    </w:p>
    <w:p w14:paraId="79313276" w14:textId="77777777" w:rsidR="003C29F2" w:rsidRDefault="003C29F2" w:rsidP="00932A54">
      <w:pPr>
        <w:spacing w:line="360" w:lineRule="auto"/>
        <w:jc w:val="center"/>
        <w:rPr>
          <w:b/>
          <w:sz w:val="22"/>
          <w:szCs w:val="22"/>
        </w:rPr>
      </w:pPr>
    </w:p>
    <w:p w14:paraId="6F69CAAE" w14:textId="77777777" w:rsidR="003C29F2" w:rsidRDefault="003C29F2" w:rsidP="00932A54">
      <w:pPr>
        <w:spacing w:line="360" w:lineRule="auto"/>
        <w:jc w:val="center"/>
        <w:rPr>
          <w:b/>
          <w:sz w:val="22"/>
          <w:szCs w:val="22"/>
        </w:rPr>
      </w:pPr>
    </w:p>
    <w:p w14:paraId="21539878" w14:textId="2FD66F58" w:rsidR="00674577" w:rsidRDefault="00674577" w:rsidP="00674577">
      <w:pPr>
        <w:rPr>
          <w:b/>
          <w:szCs w:val="22"/>
        </w:rPr>
      </w:pPr>
      <w:r>
        <w:rPr>
          <w:b/>
          <w:szCs w:val="22"/>
        </w:rPr>
        <w:br w:type="page"/>
      </w:r>
    </w:p>
    <w:p w14:paraId="016121B6" w14:textId="77777777" w:rsidR="00674577" w:rsidRDefault="00674577" w:rsidP="00674577">
      <w:pPr>
        <w:spacing w:line="360" w:lineRule="auto"/>
        <w:rPr>
          <w:b/>
          <w:szCs w:val="22"/>
        </w:rPr>
        <w:sectPr w:rsidR="00674577" w:rsidSect="00674577">
          <w:pgSz w:w="11906" w:h="16838" w:code="9"/>
          <w:pgMar w:top="851" w:right="1418" w:bottom="1418" w:left="1418" w:header="709" w:footer="709" w:gutter="0"/>
          <w:cols w:space="708"/>
          <w:docGrid w:linePitch="360"/>
        </w:sectPr>
      </w:pPr>
    </w:p>
    <w:p w14:paraId="4891721E" w14:textId="0656F76C" w:rsidR="003C29F2" w:rsidRPr="002A6EB2" w:rsidRDefault="002A6EB2" w:rsidP="002A6EB2">
      <w:pPr>
        <w:spacing w:line="360" w:lineRule="auto"/>
        <w:jc w:val="center"/>
        <w:rPr>
          <w:b/>
          <w:szCs w:val="22"/>
        </w:rPr>
      </w:pPr>
      <w:r w:rsidRPr="002A6EB2">
        <w:rPr>
          <w:b/>
          <w:szCs w:val="22"/>
        </w:rPr>
        <w:lastRenderedPageBreak/>
        <w:t>Çalışma Yaprağı-</w:t>
      </w:r>
      <w:r w:rsidR="003C29F2" w:rsidRPr="002A6EB2">
        <w:rPr>
          <w:b/>
          <w:szCs w:val="22"/>
        </w:rPr>
        <w:t>1</w:t>
      </w:r>
    </w:p>
    <w:p w14:paraId="0ED3BAF3" w14:textId="77777777" w:rsidR="004A21D6" w:rsidRDefault="004A21D6" w:rsidP="00932A54">
      <w:pPr>
        <w:spacing w:line="360" w:lineRule="auto"/>
        <w:jc w:val="center"/>
        <w:rPr>
          <w:b/>
          <w:sz w:val="22"/>
          <w:szCs w:val="22"/>
        </w:rPr>
      </w:pPr>
    </w:p>
    <w:tbl>
      <w:tblPr>
        <w:tblW w:w="13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1"/>
        <w:gridCol w:w="2297"/>
        <w:gridCol w:w="2552"/>
        <w:gridCol w:w="2551"/>
        <w:gridCol w:w="2835"/>
      </w:tblGrid>
      <w:tr w:rsidR="007F1D76" w:rsidRPr="00FC4169" w14:paraId="57E3007D" w14:textId="2C182C27" w:rsidTr="001B2BBF">
        <w:trPr>
          <w:trHeight w:val="750"/>
        </w:trPr>
        <w:tc>
          <w:tcPr>
            <w:tcW w:w="2801" w:type="dxa"/>
            <w:shd w:val="clear" w:color="auto" w:fill="auto"/>
            <w:vAlign w:val="center"/>
          </w:tcPr>
          <w:p w14:paraId="0045F7A5" w14:textId="77777777" w:rsidR="007F1D76" w:rsidRPr="001A71E8" w:rsidRDefault="007F1D76" w:rsidP="007F1D76">
            <w:pPr>
              <w:spacing w:line="360" w:lineRule="auto"/>
              <w:jc w:val="center"/>
              <w:rPr>
                <w:b/>
              </w:rPr>
            </w:pPr>
            <w:r w:rsidRPr="001A71E8">
              <w:rPr>
                <w:b/>
              </w:rPr>
              <w:t>Akademik Amaçlarınız</w:t>
            </w:r>
          </w:p>
        </w:tc>
        <w:tc>
          <w:tcPr>
            <w:tcW w:w="2297" w:type="dxa"/>
            <w:vAlign w:val="center"/>
          </w:tcPr>
          <w:p w14:paraId="2B5BB77F" w14:textId="10854375" w:rsidR="007F1D76" w:rsidRPr="001A71E8" w:rsidRDefault="007F1D76" w:rsidP="007F1D76">
            <w:pPr>
              <w:jc w:val="center"/>
              <w:rPr>
                <w:b/>
              </w:rPr>
            </w:pPr>
            <w:r>
              <w:rPr>
                <w:b/>
              </w:rPr>
              <w:t>9. Sınıfın Sonu</w:t>
            </w:r>
          </w:p>
        </w:tc>
        <w:tc>
          <w:tcPr>
            <w:tcW w:w="2552" w:type="dxa"/>
            <w:shd w:val="clear" w:color="auto" w:fill="auto"/>
          </w:tcPr>
          <w:p w14:paraId="6479E74D" w14:textId="77777777" w:rsidR="007F1D76" w:rsidRDefault="007F1D76" w:rsidP="007F1D76">
            <w:pPr>
              <w:jc w:val="center"/>
              <w:rPr>
                <w:b/>
              </w:rPr>
            </w:pPr>
          </w:p>
          <w:p w14:paraId="79F10C0F" w14:textId="77A733C4" w:rsidR="007F1D76" w:rsidRPr="001A71E8" w:rsidRDefault="007F1D76" w:rsidP="007F1D76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Pr="00E86BFF">
              <w:rPr>
                <w:b/>
              </w:rPr>
              <w:t>. Sınıfın Sonu</w:t>
            </w:r>
          </w:p>
        </w:tc>
        <w:tc>
          <w:tcPr>
            <w:tcW w:w="2551" w:type="dxa"/>
          </w:tcPr>
          <w:p w14:paraId="538D1316" w14:textId="77777777" w:rsidR="007F1D76" w:rsidRDefault="007F1D76" w:rsidP="007F1D76">
            <w:pPr>
              <w:jc w:val="center"/>
              <w:rPr>
                <w:b/>
              </w:rPr>
            </w:pPr>
          </w:p>
          <w:p w14:paraId="354ABF70" w14:textId="55869D88" w:rsidR="007F1D76" w:rsidRDefault="007F1D76" w:rsidP="007F1D76">
            <w:pPr>
              <w:jc w:val="center"/>
              <w:rPr>
                <w:b/>
              </w:rPr>
            </w:pPr>
            <w:r>
              <w:rPr>
                <w:b/>
              </w:rPr>
              <w:t>11</w:t>
            </w:r>
            <w:r w:rsidRPr="00E86BFF">
              <w:rPr>
                <w:b/>
              </w:rPr>
              <w:t>. Sınıfın Sonu</w:t>
            </w:r>
          </w:p>
        </w:tc>
        <w:tc>
          <w:tcPr>
            <w:tcW w:w="2835" w:type="dxa"/>
            <w:shd w:val="clear" w:color="auto" w:fill="auto"/>
          </w:tcPr>
          <w:p w14:paraId="11DB072C" w14:textId="77777777" w:rsidR="007F1D76" w:rsidRDefault="007F1D76" w:rsidP="007F1D76">
            <w:pPr>
              <w:jc w:val="center"/>
              <w:rPr>
                <w:b/>
              </w:rPr>
            </w:pPr>
          </w:p>
          <w:p w14:paraId="5AE32A84" w14:textId="685B7C0A" w:rsidR="007F1D76" w:rsidRPr="001A71E8" w:rsidRDefault="007F1D76" w:rsidP="007F1D76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Pr="00E86BFF">
              <w:rPr>
                <w:b/>
              </w:rPr>
              <w:t>. Sınıfın Sonu</w:t>
            </w:r>
          </w:p>
        </w:tc>
      </w:tr>
      <w:tr w:rsidR="007F1D76" w:rsidRPr="00FC4169" w14:paraId="3E7C2F21" w14:textId="7F5BFB31" w:rsidTr="001B2BBF">
        <w:trPr>
          <w:trHeight w:val="1373"/>
        </w:trPr>
        <w:tc>
          <w:tcPr>
            <w:tcW w:w="2801" w:type="dxa"/>
            <w:shd w:val="clear" w:color="auto" w:fill="auto"/>
            <w:vAlign w:val="center"/>
          </w:tcPr>
          <w:p w14:paraId="3A96A2E3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  <w:p w14:paraId="3FF3B263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  <w:p w14:paraId="030F443B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  <w:p w14:paraId="09AA051C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297" w:type="dxa"/>
            <w:vAlign w:val="center"/>
          </w:tcPr>
          <w:p w14:paraId="5A92C93B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4C3EAFE7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63D76FE0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1BEF1819" w14:textId="0F9F0D8C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</w:tr>
      <w:tr w:rsidR="007F1D76" w:rsidRPr="00FC4169" w14:paraId="04AFA377" w14:textId="244434E3" w:rsidTr="001B2BBF">
        <w:trPr>
          <w:trHeight w:val="2445"/>
        </w:trPr>
        <w:tc>
          <w:tcPr>
            <w:tcW w:w="2801" w:type="dxa"/>
            <w:shd w:val="clear" w:color="auto" w:fill="auto"/>
            <w:vAlign w:val="center"/>
          </w:tcPr>
          <w:p w14:paraId="1C9E064B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297" w:type="dxa"/>
            <w:vAlign w:val="center"/>
          </w:tcPr>
          <w:p w14:paraId="756429EC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1EA92D8C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23C454EF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B4517D1" w14:textId="5AEBD12B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</w:tr>
      <w:tr w:rsidR="007F1D76" w:rsidRPr="00FC4169" w14:paraId="1CB8F40D" w14:textId="0C4C86D1" w:rsidTr="001B2BBF">
        <w:trPr>
          <w:trHeight w:val="2010"/>
        </w:trPr>
        <w:tc>
          <w:tcPr>
            <w:tcW w:w="2801" w:type="dxa"/>
            <w:shd w:val="clear" w:color="auto" w:fill="auto"/>
            <w:vAlign w:val="center"/>
          </w:tcPr>
          <w:p w14:paraId="1F80AF72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297" w:type="dxa"/>
            <w:vAlign w:val="center"/>
          </w:tcPr>
          <w:p w14:paraId="26D7669B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0881902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51" w:type="dxa"/>
          </w:tcPr>
          <w:p w14:paraId="67232DF9" w14:textId="77777777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70342D40" w14:textId="3DFB2765" w:rsidR="007F1D76" w:rsidRPr="00FC4169" w:rsidRDefault="007F1D76" w:rsidP="001A71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528C9B0E" w14:textId="636144EB" w:rsidR="00B70967" w:rsidRPr="001940DE" w:rsidRDefault="002A6EB2" w:rsidP="002A6EB2">
      <w:pPr>
        <w:spacing w:line="360" w:lineRule="auto"/>
        <w:rPr>
          <w:b/>
          <w:sz w:val="22"/>
          <w:szCs w:val="22"/>
        </w:rPr>
      </w:pPr>
      <w:r w:rsidRPr="001940DE">
        <w:rPr>
          <w:b/>
          <w:sz w:val="22"/>
          <w:szCs w:val="22"/>
        </w:rPr>
        <w:t xml:space="preserve"> </w:t>
      </w:r>
    </w:p>
    <w:p w14:paraId="7725382E" w14:textId="5BB2A5A7" w:rsidR="00B70967" w:rsidRDefault="00B70967" w:rsidP="00FB12FC">
      <w:pPr>
        <w:spacing w:line="360" w:lineRule="auto"/>
        <w:ind w:left="4956" w:firstLine="708"/>
        <w:rPr>
          <w:b/>
          <w:sz w:val="22"/>
          <w:szCs w:val="22"/>
        </w:rPr>
      </w:pPr>
    </w:p>
    <w:p w14:paraId="6F89CDD5" w14:textId="14AA603D" w:rsidR="001B2BBF" w:rsidRDefault="001B2BBF" w:rsidP="00FB12FC">
      <w:pPr>
        <w:spacing w:line="360" w:lineRule="auto"/>
        <w:ind w:left="4956" w:firstLine="708"/>
        <w:rPr>
          <w:b/>
          <w:sz w:val="22"/>
          <w:szCs w:val="22"/>
        </w:rPr>
      </w:pPr>
    </w:p>
    <w:p w14:paraId="673AC160" w14:textId="54196913" w:rsidR="001B2BBF" w:rsidRDefault="001B2BBF" w:rsidP="00FB12FC">
      <w:pPr>
        <w:spacing w:line="360" w:lineRule="auto"/>
        <w:ind w:left="4956" w:firstLine="708"/>
        <w:rPr>
          <w:b/>
          <w:sz w:val="22"/>
          <w:szCs w:val="22"/>
        </w:rPr>
      </w:pPr>
    </w:p>
    <w:p w14:paraId="6DE0D8A3" w14:textId="00776A2F" w:rsidR="001B2BBF" w:rsidRDefault="001B2BBF" w:rsidP="00E608DE">
      <w:pPr>
        <w:spacing w:line="276" w:lineRule="auto"/>
        <w:jc w:val="center"/>
        <w:rPr>
          <w:b/>
          <w:szCs w:val="22"/>
        </w:rPr>
      </w:pPr>
      <w:r w:rsidRPr="00E608DE">
        <w:rPr>
          <w:b/>
          <w:szCs w:val="22"/>
        </w:rPr>
        <w:lastRenderedPageBreak/>
        <w:t>Çalışma Yaprağı-2</w:t>
      </w:r>
    </w:p>
    <w:p w14:paraId="0031408E" w14:textId="77777777" w:rsidR="00E608DE" w:rsidRPr="00E608DE" w:rsidRDefault="00E608DE" w:rsidP="00E608DE">
      <w:pPr>
        <w:spacing w:line="276" w:lineRule="auto"/>
        <w:jc w:val="center"/>
        <w:rPr>
          <w:b/>
          <w:szCs w:val="22"/>
        </w:rPr>
      </w:pPr>
    </w:p>
    <w:p w14:paraId="407C5295" w14:textId="77777777" w:rsidR="00501217" w:rsidRDefault="00F15B9D" w:rsidP="00501217">
      <w:pPr>
        <w:spacing w:line="276" w:lineRule="auto"/>
        <w:ind w:firstLine="708"/>
        <w:jc w:val="both"/>
        <w:rPr>
          <w:szCs w:val="22"/>
        </w:rPr>
      </w:pPr>
      <w:r w:rsidRPr="00E608DE">
        <w:rPr>
          <w:szCs w:val="22"/>
        </w:rPr>
        <w:t xml:space="preserve">Mesela amacınız </w:t>
      </w:r>
      <w:r w:rsidR="00501217">
        <w:rPr>
          <w:szCs w:val="22"/>
        </w:rPr>
        <w:t>lisede</w:t>
      </w:r>
      <w:r w:rsidRPr="00E608DE">
        <w:rPr>
          <w:szCs w:val="22"/>
        </w:rPr>
        <w:t xml:space="preserve"> başarılı olmak olabilir. Ama amacınızı böyle belirledi </w:t>
      </w:r>
      <w:r w:rsidR="00501217">
        <w:rPr>
          <w:szCs w:val="22"/>
        </w:rPr>
        <w:t>i</w:t>
      </w:r>
      <w:r w:rsidRPr="00E608DE">
        <w:rPr>
          <w:szCs w:val="22"/>
        </w:rPr>
        <w:t xml:space="preserve">seniz bu amaca nasıl ulaşacaksınız, ne zaman </w:t>
      </w:r>
      <w:r w:rsidR="00E608DE" w:rsidRPr="00E608DE">
        <w:rPr>
          <w:szCs w:val="22"/>
        </w:rPr>
        <w:t>ulaşacaksınız</w:t>
      </w:r>
      <w:r w:rsidRPr="00E608DE">
        <w:rPr>
          <w:szCs w:val="22"/>
        </w:rPr>
        <w:t xml:space="preserve">, </w:t>
      </w:r>
      <w:r w:rsidR="00E608DE" w:rsidRPr="00E608DE">
        <w:rPr>
          <w:szCs w:val="22"/>
        </w:rPr>
        <w:t>ulaştığınızı</w:t>
      </w:r>
      <w:r w:rsidRPr="00E608DE">
        <w:rPr>
          <w:szCs w:val="22"/>
        </w:rPr>
        <w:t xml:space="preserve"> ne gösterecek gibi sorulara bu cümle ile cevap vermekte zorlanırsın</w:t>
      </w:r>
      <w:r w:rsidR="00501217">
        <w:rPr>
          <w:szCs w:val="22"/>
        </w:rPr>
        <w:t>ız</w:t>
      </w:r>
      <w:r w:rsidRPr="00E608DE">
        <w:rPr>
          <w:szCs w:val="22"/>
        </w:rPr>
        <w:t xml:space="preserve">. Bu </w:t>
      </w:r>
      <w:r w:rsidR="00501217">
        <w:rPr>
          <w:szCs w:val="22"/>
        </w:rPr>
        <w:t>sorular</w:t>
      </w:r>
      <w:r w:rsidRPr="00E608DE">
        <w:rPr>
          <w:szCs w:val="22"/>
        </w:rPr>
        <w:t xml:space="preserve"> cevapsız kaldıkça amacınıza ulaşma yolunda </w:t>
      </w:r>
      <w:r w:rsidR="00E608DE" w:rsidRPr="00E608DE">
        <w:rPr>
          <w:szCs w:val="22"/>
        </w:rPr>
        <w:t>motivasyonunuz</w:t>
      </w:r>
      <w:r w:rsidR="00501217">
        <w:rPr>
          <w:szCs w:val="22"/>
        </w:rPr>
        <w:t xml:space="preserve"> düşebilir</w:t>
      </w:r>
      <w:r w:rsidRPr="00E608DE">
        <w:rPr>
          <w:szCs w:val="22"/>
        </w:rPr>
        <w:t>, amac</w:t>
      </w:r>
      <w:r w:rsidR="00501217">
        <w:rPr>
          <w:szCs w:val="22"/>
        </w:rPr>
        <w:t>ınız</w:t>
      </w:r>
      <w:r w:rsidRPr="00E608DE">
        <w:rPr>
          <w:szCs w:val="22"/>
        </w:rPr>
        <w:t xml:space="preserve">a ulaşmanız zorlaşabilir. </w:t>
      </w:r>
    </w:p>
    <w:p w14:paraId="4D998A34" w14:textId="13D92956" w:rsidR="00501217" w:rsidRDefault="00F15B9D" w:rsidP="00501217">
      <w:pPr>
        <w:spacing w:line="276" w:lineRule="auto"/>
        <w:ind w:firstLine="708"/>
        <w:jc w:val="both"/>
        <w:rPr>
          <w:szCs w:val="22"/>
        </w:rPr>
      </w:pPr>
      <w:r w:rsidRPr="00E608DE">
        <w:rPr>
          <w:szCs w:val="22"/>
        </w:rPr>
        <w:t xml:space="preserve">Bunun yerine </w:t>
      </w:r>
      <w:r w:rsidR="00E608DE" w:rsidRPr="00E608DE">
        <w:rPr>
          <w:szCs w:val="22"/>
        </w:rPr>
        <w:t xml:space="preserve">aşağıdaki soruları temel alarak </w:t>
      </w:r>
      <w:r w:rsidR="00501217">
        <w:rPr>
          <w:szCs w:val="22"/>
        </w:rPr>
        <w:t xml:space="preserve">amaçlarınızı </w:t>
      </w:r>
      <w:r w:rsidR="00E608DE" w:rsidRPr="00E608DE">
        <w:rPr>
          <w:szCs w:val="22"/>
        </w:rPr>
        <w:t>oluştur</w:t>
      </w:r>
      <w:r w:rsidR="00501217">
        <w:rPr>
          <w:szCs w:val="22"/>
        </w:rPr>
        <w:t>ursanız</w:t>
      </w:r>
      <w:r w:rsidR="00E608DE" w:rsidRPr="00E608DE">
        <w:rPr>
          <w:szCs w:val="22"/>
        </w:rPr>
        <w:t xml:space="preserve"> sizin için daha ölçülebilir, ulaşılabilir, gerçekçi ve</w:t>
      </w:r>
      <w:r w:rsidR="00501217">
        <w:rPr>
          <w:szCs w:val="22"/>
        </w:rPr>
        <w:t xml:space="preserve"> zaman planlaması olan amaçlar belirlemiş olursunuz</w:t>
      </w:r>
      <w:r w:rsidR="00E608DE" w:rsidRPr="00E608DE">
        <w:rPr>
          <w:szCs w:val="22"/>
        </w:rPr>
        <w:t>.</w:t>
      </w:r>
    </w:p>
    <w:p w14:paraId="2B7A5306" w14:textId="57AFA2DB" w:rsidR="00F15B9D" w:rsidRDefault="00501217" w:rsidP="00501217">
      <w:pPr>
        <w:spacing w:line="276" w:lineRule="auto"/>
        <w:ind w:firstLine="360"/>
        <w:jc w:val="both"/>
        <w:rPr>
          <w:szCs w:val="22"/>
        </w:rPr>
      </w:pPr>
      <w:r>
        <w:rPr>
          <w:szCs w:val="22"/>
        </w:rPr>
        <w:t xml:space="preserve">Şimdi sizler de az önce belirlediğiniz amaçları aşağıdaki soruları temel alarak grupça tartışabilir ve amaçlarınızı tekrar gözden geçirerek düzenleyebilirsiniz </w:t>
      </w:r>
      <w:r w:rsidRPr="00501217">
        <w:rPr>
          <w:szCs w:val="22"/>
        </w:rPr>
        <w:sym w:font="Wingdings" w:char="F04A"/>
      </w:r>
    </w:p>
    <w:p w14:paraId="435B6015" w14:textId="77777777" w:rsidR="00E608DE" w:rsidRPr="00E608DE" w:rsidRDefault="00E608DE" w:rsidP="00E608DE">
      <w:pPr>
        <w:spacing w:line="276" w:lineRule="auto"/>
        <w:jc w:val="both"/>
        <w:rPr>
          <w:szCs w:val="22"/>
        </w:rPr>
      </w:pPr>
    </w:p>
    <w:p w14:paraId="67D073DD" w14:textId="2381CE63" w:rsidR="005D465F" w:rsidRDefault="005D465F" w:rsidP="00E608DE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 w:rsidRPr="00E608DE">
        <w:rPr>
          <w:szCs w:val="22"/>
        </w:rPr>
        <w:t>Tam olarak ulaşmak istediğin amaç ne?</w:t>
      </w:r>
    </w:p>
    <w:p w14:paraId="45D76DC0" w14:textId="77777777" w:rsidR="00E608DE" w:rsidRPr="00E608DE" w:rsidRDefault="00E608DE" w:rsidP="00E608DE">
      <w:pPr>
        <w:pStyle w:val="ListeParagraf"/>
        <w:spacing w:line="276" w:lineRule="auto"/>
        <w:jc w:val="both"/>
        <w:rPr>
          <w:szCs w:val="22"/>
        </w:rPr>
      </w:pPr>
    </w:p>
    <w:p w14:paraId="6A19AA06" w14:textId="636B2A60" w:rsidR="005D465F" w:rsidRDefault="005D465F" w:rsidP="00E608DE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 w:rsidRPr="00E608DE">
        <w:rPr>
          <w:szCs w:val="22"/>
        </w:rPr>
        <w:t xml:space="preserve">Bu </w:t>
      </w:r>
      <w:r w:rsidR="00E608DE">
        <w:rPr>
          <w:szCs w:val="22"/>
        </w:rPr>
        <w:t>amaca ulaştığını nasıl anlarsın/</w:t>
      </w:r>
      <w:r w:rsidRPr="00E608DE">
        <w:rPr>
          <w:szCs w:val="22"/>
        </w:rPr>
        <w:t>Bu amaca ulaştığının göstergesi ne olur?</w:t>
      </w:r>
    </w:p>
    <w:p w14:paraId="5E3CEAB6" w14:textId="77777777" w:rsidR="00E608DE" w:rsidRPr="00E608DE" w:rsidRDefault="00E608DE" w:rsidP="00E608DE">
      <w:pPr>
        <w:pStyle w:val="ListeParagraf"/>
        <w:spacing w:line="276" w:lineRule="auto"/>
        <w:jc w:val="both"/>
        <w:rPr>
          <w:szCs w:val="22"/>
        </w:rPr>
      </w:pPr>
    </w:p>
    <w:p w14:paraId="42FFAEA5" w14:textId="21459605" w:rsidR="005D465F" w:rsidRDefault="005D465F" w:rsidP="00E608DE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 w:rsidRPr="00E608DE">
        <w:rPr>
          <w:szCs w:val="22"/>
        </w:rPr>
        <w:t>Bu amacın gerçekleşme olasılığı ne? Yüzde kaç?</w:t>
      </w:r>
    </w:p>
    <w:p w14:paraId="0598FBF0" w14:textId="77777777" w:rsidR="00E608DE" w:rsidRPr="00E608DE" w:rsidRDefault="00E608DE" w:rsidP="00E608DE">
      <w:pPr>
        <w:pStyle w:val="ListeParagraf"/>
        <w:spacing w:line="276" w:lineRule="auto"/>
        <w:jc w:val="both"/>
        <w:rPr>
          <w:szCs w:val="22"/>
        </w:rPr>
      </w:pPr>
    </w:p>
    <w:p w14:paraId="7A395BDA" w14:textId="77777777" w:rsidR="00E608DE" w:rsidRDefault="00E608DE" w:rsidP="00E608DE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 w:rsidRPr="00E608DE">
        <w:rPr>
          <w:szCs w:val="22"/>
        </w:rPr>
        <w:t xml:space="preserve">Bu amaç senin için neden önemli? </w:t>
      </w:r>
    </w:p>
    <w:p w14:paraId="0585C4D1" w14:textId="77777777" w:rsidR="00E608DE" w:rsidRPr="00E608DE" w:rsidRDefault="00E608DE" w:rsidP="00E608DE">
      <w:pPr>
        <w:pStyle w:val="ListeParagraf"/>
        <w:rPr>
          <w:szCs w:val="22"/>
        </w:rPr>
      </w:pPr>
    </w:p>
    <w:p w14:paraId="2B22A98E" w14:textId="6BCF7497" w:rsidR="00510220" w:rsidRDefault="00510220" w:rsidP="00510220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>
        <w:rPr>
          <w:szCs w:val="22"/>
        </w:rPr>
        <w:t>Bu amaçlara ulaşmak için nelere ihtiyacın var?</w:t>
      </w:r>
    </w:p>
    <w:p w14:paraId="10B8B40D" w14:textId="77777777" w:rsidR="00510220" w:rsidRPr="00E608DE" w:rsidRDefault="00510220" w:rsidP="00510220">
      <w:pPr>
        <w:pStyle w:val="ListeParagraf"/>
        <w:spacing w:line="276" w:lineRule="auto"/>
        <w:jc w:val="both"/>
        <w:rPr>
          <w:szCs w:val="22"/>
        </w:rPr>
      </w:pPr>
    </w:p>
    <w:p w14:paraId="0E14993F" w14:textId="1C00F063" w:rsidR="00E608DE" w:rsidRDefault="00E608DE" w:rsidP="00E608DE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 w:rsidRPr="00E608DE">
        <w:rPr>
          <w:szCs w:val="22"/>
        </w:rPr>
        <w:t>Bu amaca</w:t>
      </w:r>
      <w:r w:rsidR="00510220">
        <w:rPr>
          <w:szCs w:val="22"/>
        </w:rPr>
        <w:t xml:space="preserve"> ulaşmak için ihtiyacın olan</w:t>
      </w:r>
      <w:r w:rsidRPr="00E608DE">
        <w:rPr>
          <w:szCs w:val="22"/>
        </w:rPr>
        <w:t xml:space="preserve"> kayna</w:t>
      </w:r>
      <w:r w:rsidR="00510220">
        <w:rPr>
          <w:szCs w:val="22"/>
        </w:rPr>
        <w:t>klar (maddi, emek, zaman, materyal) sen de</w:t>
      </w:r>
      <w:r w:rsidRPr="00E608DE">
        <w:rPr>
          <w:szCs w:val="22"/>
        </w:rPr>
        <w:t xml:space="preserve"> var mı?</w:t>
      </w:r>
    </w:p>
    <w:p w14:paraId="05CBCAC2" w14:textId="77777777" w:rsidR="00E608DE" w:rsidRPr="00E608DE" w:rsidRDefault="00E608DE" w:rsidP="00E608DE">
      <w:pPr>
        <w:pStyle w:val="ListeParagraf"/>
        <w:spacing w:line="276" w:lineRule="auto"/>
        <w:jc w:val="both"/>
        <w:rPr>
          <w:szCs w:val="22"/>
        </w:rPr>
      </w:pPr>
    </w:p>
    <w:p w14:paraId="310B382C" w14:textId="0A8787AE" w:rsidR="005D465F" w:rsidRDefault="005D465F" w:rsidP="00E608DE">
      <w:pPr>
        <w:pStyle w:val="ListeParagraf"/>
        <w:numPr>
          <w:ilvl w:val="0"/>
          <w:numId w:val="13"/>
        </w:numPr>
        <w:spacing w:line="276" w:lineRule="auto"/>
        <w:jc w:val="both"/>
        <w:rPr>
          <w:szCs w:val="22"/>
        </w:rPr>
      </w:pPr>
      <w:r w:rsidRPr="00E608DE">
        <w:rPr>
          <w:szCs w:val="22"/>
        </w:rPr>
        <w:t xml:space="preserve">Bu amaca ulaşmak </w:t>
      </w:r>
      <w:r w:rsidR="00E608DE" w:rsidRPr="00E608DE">
        <w:rPr>
          <w:szCs w:val="22"/>
        </w:rPr>
        <w:t>için</w:t>
      </w:r>
      <w:r w:rsidRPr="00E608DE">
        <w:rPr>
          <w:szCs w:val="22"/>
        </w:rPr>
        <w:t xml:space="preserve"> ne kadar zamana ihtiyacın </w:t>
      </w:r>
      <w:r w:rsidR="00E608DE" w:rsidRPr="00E608DE">
        <w:rPr>
          <w:szCs w:val="22"/>
        </w:rPr>
        <w:t>var</w:t>
      </w:r>
      <w:r w:rsidRPr="00E608DE">
        <w:rPr>
          <w:szCs w:val="22"/>
        </w:rPr>
        <w:t>?</w:t>
      </w:r>
    </w:p>
    <w:p w14:paraId="60F8826E" w14:textId="77777777" w:rsidR="0060287F" w:rsidRDefault="0060287F" w:rsidP="0060287F">
      <w:pPr>
        <w:spacing w:line="276" w:lineRule="auto"/>
        <w:ind w:left="360" w:right="425"/>
        <w:jc w:val="both"/>
        <w:rPr>
          <w:szCs w:val="22"/>
        </w:rPr>
      </w:pPr>
    </w:p>
    <w:p w14:paraId="4513A6E1" w14:textId="2D078BD5" w:rsidR="00E608DE" w:rsidRPr="0060287F" w:rsidRDefault="0060287F" w:rsidP="0060287F">
      <w:pPr>
        <w:pStyle w:val="ListeParagraf"/>
        <w:numPr>
          <w:ilvl w:val="0"/>
          <w:numId w:val="13"/>
        </w:numPr>
        <w:spacing w:line="276" w:lineRule="auto"/>
        <w:ind w:right="425"/>
        <w:jc w:val="both"/>
        <w:rPr>
          <w:szCs w:val="22"/>
        </w:rPr>
      </w:pPr>
      <w:r>
        <w:rPr>
          <w:szCs w:val="22"/>
        </w:rPr>
        <w:t>B</w:t>
      </w:r>
      <w:r w:rsidR="00510220" w:rsidRPr="0060287F">
        <w:rPr>
          <w:szCs w:val="22"/>
        </w:rPr>
        <w:t>u amacı gerçekleştirmek için başlama ve bitiş tarihi planların neler?</w:t>
      </w:r>
    </w:p>
    <w:p w14:paraId="76556514" w14:textId="77777777" w:rsidR="00E608DE" w:rsidRPr="00E608DE" w:rsidRDefault="00E608DE" w:rsidP="00E608DE">
      <w:pPr>
        <w:pStyle w:val="ListeParagraf"/>
        <w:spacing w:line="276" w:lineRule="auto"/>
        <w:jc w:val="both"/>
        <w:rPr>
          <w:szCs w:val="22"/>
        </w:rPr>
      </w:pPr>
    </w:p>
    <w:p w14:paraId="64C83CDC" w14:textId="77777777" w:rsidR="00E608DE" w:rsidRPr="00E608DE" w:rsidRDefault="00E608DE" w:rsidP="00E608DE">
      <w:pPr>
        <w:pStyle w:val="ListeParagraf"/>
        <w:spacing w:line="276" w:lineRule="auto"/>
        <w:jc w:val="both"/>
        <w:rPr>
          <w:szCs w:val="22"/>
        </w:rPr>
      </w:pPr>
    </w:p>
    <w:sectPr w:rsidR="00E608DE" w:rsidRPr="00E608DE" w:rsidSect="00454948">
      <w:pgSz w:w="16838" w:h="11906" w:orient="landscape" w:code="9"/>
      <w:pgMar w:top="1418" w:right="1245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50F92" w16cex:dateUtc="2020-09-10T17:48:00Z"/>
  <w16cex:commentExtensible w16cex:durableId="230A6097" w16cex:dateUtc="2020-09-14T18:35:00Z"/>
  <w16cex:commentExtensible w16cex:durableId="230A601B" w16cex:dateUtc="2020-09-14T18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0773F" w14:textId="77777777" w:rsidR="00410568" w:rsidRDefault="00410568">
      <w:r>
        <w:separator/>
      </w:r>
    </w:p>
  </w:endnote>
  <w:endnote w:type="continuationSeparator" w:id="0">
    <w:p w14:paraId="2A06531D" w14:textId="77777777" w:rsidR="00410568" w:rsidRDefault="00410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PS Special 1">
    <w:altName w:val="Wingdings"/>
    <w:charset w:val="02"/>
    <w:family w:val="auto"/>
    <w:pitch w:val="default"/>
    <w:sig w:usb0="00000000" w:usb1="00000000" w:usb2="00000000" w:usb3="00000000" w:csb0="80000000" w:csb1="00000000"/>
  </w:font>
  <w:font w:name="WPS Special 3">
    <w:altName w:val="Symbol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503B1" w14:textId="77777777" w:rsidR="00410568" w:rsidRDefault="00410568">
      <w:r>
        <w:separator/>
      </w:r>
    </w:p>
  </w:footnote>
  <w:footnote w:type="continuationSeparator" w:id="0">
    <w:p w14:paraId="2D7DA887" w14:textId="77777777" w:rsidR="00410568" w:rsidRDefault="00410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5B9CD83A"/>
    <w:lvl w:ilvl="0" w:tplc="CCA8C5E0">
      <w:start w:val="1"/>
      <w:numFmt w:val="decimal"/>
      <w:lvlText w:val="%1-"/>
      <w:lvlJc w:val="left"/>
      <w:pPr>
        <w:ind w:left="72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PS Special 1" w:hAnsi="WPS Special 1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WPS Special 3" w:hAnsi="WPS Special 3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PS Special 1" w:hAnsi="WPS Special 1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WPS Special 3" w:hAnsi="WPS Special 3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PS Special 1" w:hAnsi="WPS Special 1" w:hint="default"/>
      </w:rPr>
    </w:lvl>
  </w:abstractNum>
  <w:abstractNum w:abstractNumId="3" w15:restartNumberingAfterBreak="0">
    <w:nsid w:val="00000004"/>
    <w:multiLevelType w:val="hybridMultilevel"/>
    <w:tmpl w:val="00000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36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360"/>
      </w:pPr>
    </w:lvl>
  </w:abstractNum>
  <w:abstractNum w:abstractNumId="4" w15:restartNumberingAfterBreak="0">
    <w:nsid w:val="00000005"/>
    <w:multiLevelType w:val="hybridMultilevel"/>
    <w:tmpl w:val="CB088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WPS Special 3" w:hAnsi="WPS Special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PS Special 1" w:hAnsi="WPS Special 1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WPS Special 3" w:hAnsi="WPS Special 3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PS Special 1" w:hAnsi="WPS Special 1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WPS Special 3" w:hAnsi="WPS Special 3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PS Special 1" w:hAnsi="WPS Special 1" w:hint="default"/>
      </w:rPr>
    </w:lvl>
  </w:abstractNum>
  <w:abstractNum w:abstractNumId="5" w15:restartNumberingAfterBreak="0">
    <w:nsid w:val="00000007"/>
    <w:multiLevelType w:val="hybridMultilevel"/>
    <w:tmpl w:val="2C5E9650"/>
    <w:lvl w:ilvl="0" w:tplc="EB744FF4">
      <w:start w:val="1"/>
      <w:numFmt w:val="decimal"/>
      <w:lvlText w:val="%1-"/>
      <w:lvlJc w:val="left"/>
      <w:pPr>
        <w:ind w:left="72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PS Special 1" w:hAnsi="WPS Special 1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WPS Special 3" w:hAnsi="WPS Special 3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PS Special 1" w:hAnsi="WPS Special 1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WPS Special 3" w:hAnsi="WPS Special 3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PS Special 1" w:hAnsi="WPS Special 1" w:hint="default"/>
      </w:rPr>
    </w:lvl>
  </w:abstractNum>
  <w:abstractNum w:abstractNumId="6" w15:restartNumberingAfterBreak="0">
    <w:nsid w:val="00000008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WPS Special 3" w:hAnsi="WPS Special 3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PS Special 1" w:hAnsi="WPS Special 1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WPS Special 3" w:hAnsi="WPS Special 3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PS Special 1" w:hAnsi="WPS Special 1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WPS Special 3" w:hAnsi="WPS Special 3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PS Special 1" w:hAnsi="WPS Special 1" w:hint="default"/>
      </w:rPr>
    </w:lvl>
  </w:abstractNum>
  <w:abstractNum w:abstractNumId="7" w15:restartNumberingAfterBreak="0">
    <w:nsid w:val="01D15117"/>
    <w:multiLevelType w:val="hybridMultilevel"/>
    <w:tmpl w:val="B68C8BC6"/>
    <w:lvl w:ilvl="0" w:tplc="2A820C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D14ACA"/>
    <w:multiLevelType w:val="hybridMultilevel"/>
    <w:tmpl w:val="6A3E5B9A"/>
    <w:lvl w:ilvl="0" w:tplc="54D4D5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C2A87"/>
    <w:multiLevelType w:val="hybridMultilevel"/>
    <w:tmpl w:val="45D437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434345"/>
    <w:multiLevelType w:val="hybridMultilevel"/>
    <w:tmpl w:val="CB5E5C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B21CA"/>
    <w:multiLevelType w:val="hybridMultilevel"/>
    <w:tmpl w:val="FA927CF6"/>
    <w:lvl w:ilvl="0" w:tplc="2A820C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343078"/>
    <w:multiLevelType w:val="hybridMultilevel"/>
    <w:tmpl w:val="6BC4A316"/>
    <w:lvl w:ilvl="0" w:tplc="A0FC5C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5B5DF4"/>
    <w:multiLevelType w:val="hybridMultilevel"/>
    <w:tmpl w:val="6CF0B250"/>
    <w:lvl w:ilvl="0" w:tplc="A9D4C0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11"/>
  </w:num>
  <w:num w:numId="13">
    <w:abstractNumId w:val="8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bO0NDAyMzM3MDZS0lEKTi0uzszPAykwqQUAS99vrywAAAA="/>
  </w:docVars>
  <w:rsids>
    <w:rsidRoot w:val="00172A27"/>
    <w:rsid w:val="00015519"/>
    <w:rsid w:val="00034E1F"/>
    <w:rsid w:val="00053646"/>
    <w:rsid w:val="00053662"/>
    <w:rsid w:val="00063A23"/>
    <w:rsid w:val="000757EA"/>
    <w:rsid w:val="00082017"/>
    <w:rsid w:val="00086F58"/>
    <w:rsid w:val="0009276C"/>
    <w:rsid w:val="000B0B1D"/>
    <w:rsid w:val="000D7527"/>
    <w:rsid w:val="001332EE"/>
    <w:rsid w:val="00172A27"/>
    <w:rsid w:val="001940DE"/>
    <w:rsid w:val="001A030D"/>
    <w:rsid w:val="001A71E8"/>
    <w:rsid w:val="001B2BBF"/>
    <w:rsid w:val="001F1A7B"/>
    <w:rsid w:val="002040DA"/>
    <w:rsid w:val="00215290"/>
    <w:rsid w:val="002425CC"/>
    <w:rsid w:val="002434B5"/>
    <w:rsid w:val="0026341A"/>
    <w:rsid w:val="002649C1"/>
    <w:rsid w:val="00265276"/>
    <w:rsid w:val="00274074"/>
    <w:rsid w:val="00296E4D"/>
    <w:rsid w:val="002A6EB2"/>
    <w:rsid w:val="002A76AA"/>
    <w:rsid w:val="002B4919"/>
    <w:rsid w:val="002D531C"/>
    <w:rsid w:val="002F7E38"/>
    <w:rsid w:val="00307252"/>
    <w:rsid w:val="003229BC"/>
    <w:rsid w:val="003674C2"/>
    <w:rsid w:val="00371A5A"/>
    <w:rsid w:val="00392F46"/>
    <w:rsid w:val="003A2206"/>
    <w:rsid w:val="003C29F2"/>
    <w:rsid w:val="003C7058"/>
    <w:rsid w:val="003D43BB"/>
    <w:rsid w:val="003E246F"/>
    <w:rsid w:val="00404CAA"/>
    <w:rsid w:val="00410568"/>
    <w:rsid w:val="00421025"/>
    <w:rsid w:val="0044109D"/>
    <w:rsid w:val="00441FF8"/>
    <w:rsid w:val="0044450B"/>
    <w:rsid w:val="00454948"/>
    <w:rsid w:val="00454E90"/>
    <w:rsid w:val="00460C21"/>
    <w:rsid w:val="004849B4"/>
    <w:rsid w:val="004910D6"/>
    <w:rsid w:val="004A21D6"/>
    <w:rsid w:val="004B235F"/>
    <w:rsid w:val="004B65EE"/>
    <w:rsid w:val="00501217"/>
    <w:rsid w:val="005016C7"/>
    <w:rsid w:val="00504A5C"/>
    <w:rsid w:val="0050656C"/>
    <w:rsid w:val="00510220"/>
    <w:rsid w:val="005C1069"/>
    <w:rsid w:val="005D07A4"/>
    <w:rsid w:val="005D2587"/>
    <w:rsid w:val="005D465F"/>
    <w:rsid w:val="0060287F"/>
    <w:rsid w:val="00606381"/>
    <w:rsid w:val="006672F6"/>
    <w:rsid w:val="00674577"/>
    <w:rsid w:val="00681558"/>
    <w:rsid w:val="00690B4D"/>
    <w:rsid w:val="00693A20"/>
    <w:rsid w:val="00695DC4"/>
    <w:rsid w:val="006C3496"/>
    <w:rsid w:val="006C4583"/>
    <w:rsid w:val="006E35F5"/>
    <w:rsid w:val="006F18C0"/>
    <w:rsid w:val="0071243A"/>
    <w:rsid w:val="00723CBD"/>
    <w:rsid w:val="0074737C"/>
    <w:rsid w:val="00751722"/>
    <w:rsid w:val="007526DE"/>
    <w:rsid w:val="0078389B"/>
    <w:rsid w:val="007D4538"/>
    <w:rsid w:val="007E4A8D"/>
    <w:rsid w:val="007F1D76"/>
    <w:rsid w:val="007F700C"/>
    <w:rsid w:val="00811EF4"/>
    <w:rsid w:val="00827605"/>
    <w:rsid w:val="00841C7A"/>
    <w:rsid w:val="00856218"/>
    <w:rsid w:val="0085750C"/>
    <w:rsid w:val="00910CBD"/>
    <w:rsid w:val="00912D1E"/>
    <w:rsid w:val="00922AD7"/>
    <w:rsid w:val="00932A54"/>
    <w:rsid w:val="0094204C"/>
    <w:rsid w:val="00955EBE"/>
    <w:rsid w:val="00961EE0"/>
    <w:rsid w:val="00971D65"/>
    <w:rsid w:val="009858ED"/>
    <w:rsid w:val="00993D14"/>
    <w:rsid w:val="009C7671"/>
    <w:rsid w:val="009D6E5E"/>
    <w:rsid w:val="009E604F"/>
    <w:rsid w:val="00A1139E"/>
    <w:rsid w:val="00A12353"/>
    <w:rsid w:val="00A31687"/>
    <w:rsid w:val="00A45A3A"/>
    <w:rsid w:val="00A63342"/>
    <w:rsid w:val="00A94AE9"/>
    <w:rsid w:val="00AF7D18"/>
    <w:rsid w:val="00B00AFC"/>
    <w:rsid w:val="00B11661"/>
    <w:rsid w:val="00B142E6"/>
    <w:rsid w:val="00B21BA1"/>
    <w:rsid w:val="00B70967"/>
    <w:rsid w:val="00B72C57"/>
    <w:rsid w:val="00B86F14"/>
    <w:rsid w:val="00BA4BB9"/>
    <w:rsid w:val="00BA4ED1"/>
    <w:rsid w:val="00BC080D"/>
    <w:rsid w:val="00BC33B3"/>
    <w:rsid w:val="00BC4A19"/>
    <w:rsid w:val="00BD081A"/>
    <w:rsid w:val="00BF6376"/>
    <w:rsid w:val="00C05BA6"/>
    <w:rsid w:val="00C13975"/>
    <w:rsid w:val="00C21F54"/>
    <w:rsid w:val="00C542FA"/>
    <w:rsid w:val="00C86410"/>
    <w:rsid w:val="00C8664A"/>
    <w:rsid w:val="00C92058"/>
    <w:rsid w:val="00CD0C5D"/>
    <w:rsid w:val="00CE4F98"/>
    <w:rsid w:val="00CF28BD"/>
    <w:rsid w:val="00D7209C"/>
    <w:rsid w:val="00DA32AA"/>
    <w:rsid w:val="00DB7680"/>
    <w:rsid w:val="00DC2CD1"/>
    <w:rsid w:val="00DD03AC"/>
    <w:rsid w:val="00DE2223"/>
    <w:rsid w:val="00E1346D"/>
    <w:rsid w:val="00E608DE"/>
    <w:rsid w:val="00E67F6D"/>
    <w:rsid w:val="00E702B0"/>
    <w:rsid w:val="00E7212E"/>
    <w:rsid w:val="00E81F15"/>
    <w:rsid w:val="00F15B9D"/>
    <w:rsid w:val="00F17A88"/>
    <w:rsid w:val="00F35ED4"/>
    <w:rsid w:val="00F3783A"/>
    <w:rsid w:val="00FB12FC"/>
    <w:rsid w:val="00FC4169"/>
    <w:rsid w:val="00FC4A78"/>
    <w:rsid w:val="00FC79A3"/>
    <w:rsid w:val="00FD4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0450B48"/>
  <w15:docId w15:val="{8080BF4B-5563-4518-8269-79B40C86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DA32AA"/>
    <w:pPr>
      <w:keepNext/>
      <w:keepLines/>
      <w:spacing w:before="200" w:line="259" w:lineRule="auto"/>
      <w:ind w:left="360"/>
      <w:jc w:val="center"/>
      <w:outlineLvl w:val="1"/>
    </w:pPr>
    <w:rPr>
      <w:rFonts w:eastAsia="Times New Roman"/>
      <w:b/>
      <w:bCs/>
      <w:szCs w:val="26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rPr>
      <w:sz w:val="20"/>
      <w:szCs w:val="20"/>
    </w:rPr>
  </w:style>
  <w:style w:type="character" w:styleId="DipnotBavurusu">
    <w:name w:val="footnote reference"/>
    <w:rPr>
      <w:rFonts w:ascii="Times New Roman" w:eastAsia="Batang" w:hAnsi="Times New Roman" w:cs="Times New Roman"/>
      <w:vertAlign w:val="superscript"/>
    </w:rPr>
  </w:style>
  <w:style w:type="paragraph" w:customStyle="1" w:styleId="ListeParagraf1">
    <w:name w:val="Liste Paragraf1"/>
    <w:basedOn w:val="Normal"/>
    <w:pPr>
      <w:ind w:left="720"/>
      <w:contextualSpacing/>
    </w:pPr>
    <w:rPr>
      <w:rFonts w:ascii="Calibri" w:eastAsia="Times New Roman" w:hAnsi="Calibri"/>
      <w:lang w:eastAsia="en-US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rPr>
      <w:rFonts w:ascii="Times New Roman" w:eastAsia="Batang" w:hAnsi="Times New Roman" w:cs="Times New Roman"/>
      <w:sz w:val="16"/>
      <w:szCs w:val="16"/>
    </w:rPr>
  </w:style>
  <w:style w:type="paragraph" w:styleId="AklamaMetni">
    <w:name w:val="annotation text"/>
    <w:basedOn w:val="Normal"/>
    <w:rPr>
      <w:sz w:val="20"/>
      <w:szCs w:val="20"/>
    </w:rPr>
  </w:style>
  <w:style w:type="paragraph" w:styleId="AklamaKonusu">
    <w:name w:val="annotation subject"/>
    <w:basedOn w:val="AklamaMetni"/>
    <w:next w:val="AklamaMetni"/>
    <w:rPr>
      <w:b/>
      <w:bCs/>
    </w:rPr>
  </w:style>
  <w:style w:type="paragraph" w:styleId="BalonMetni">
    <w:name w:val="Balloon Text"/>
    <w:basedOn w:val="Normal"/>
    <w:rPr>
      <w:rFonts w:ascii="Tahoma" w:hAnsi="Tahoma" w:cs="Tahoma"/>
      <w:sz w:val="16"/>
      <w:szCs w:val="16"/>
    </w:rPr>
  </w:style>
  <w:style w:type="table" w:customStyle="1" w:styleId="OrtaKlavuz31">
    <w:name w:val="Orta Kılavuz 31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OrtaKlavuz3-Vurgu1">
    <w:name w:val="Medium Grid 3 Accent 1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OrtaKlavuz3-Vurgu2">
    <w:name w:val="Medium Grid 3 Accent 2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OrtaKlavuz3-Vurgu3">
    <w:name w:val="Medium Grid 3 Accent 3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OrtaKlavuz3-Vurgu4">
    <w:name w:val="Medium Grid 3 Accent 4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OrtaKlavuz3-Vurgu5">
    <w:name w:val="Medium Grid 3 Accent 5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OrtaKlavuz3-Vurgu6">
    <w:name w:val="Medium Grid 3 Accent 6"/>
    <w:basedOn w:val="NormalTablo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character" w:customStyle="1" w:styleId="Balk2Char">
    <w:name w:val="Başlık 2 Char"/>
    <w:link w:val="Balk2"/>
    <w:uiPriority w:val="9"/>
    <w:rsid w:val="00DA32AA"/>
    <w:rPr>
      <w:rFonts w:ascii="Times New Roman" w:eastAsia="Times New Roman" w:hAnsi="Times New Roman" w:cs="Times New Roman"/>
      <w:b/>
      <w:bCs/>
      <w:sz w:val="24"/>
      <w:szCs w:val="26"/>
      <w:lang w:eastAsia="en-US"/>
    </w:rPr>
  </w:style>
  <w:style w:type="character" w:customStyle="1" w:styleId="DipnotMetniChar">
    <w:name w:val="Dipnot Metni Char"/>
    <w:link w:val="DipnotMetni"/>
    <w:rsid w:val="00DA32AA"/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F6702-3955-4DF0-B661-FD256A5CD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EHMET BERKAY �Z�NL�</cp:lastModifiedBy>
  <cp:revision>5</cp:revision>
  <dcterms:created xsi:type="dcterms:W3CDTF">2021-01-07T22:02:00Z</dcterms:created>
  <dcterms:modified xsi:type="dcterms:W3CDTF">2021-01-09T22:29:00Z</dcterms:modified>
</cp:coreProperties>
</file>